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2135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5be6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75b6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19:39Z</dcterms:created>
  <dcterms:modified xsi:type="dcterms:W3CDTF">2022-05-08T22:19:39Z</dcterms:modified>
</cp:coreProperties>
</file>